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of_Particip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6, 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, 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, 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_of_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rok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6, 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of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chelo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n read and wr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, 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0,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llit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, 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te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2, 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1, 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1, 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ivil ser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, 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usewi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, 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-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8, 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,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y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, 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a_of_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1, 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_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0, 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1, 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gn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eta thalassemia maj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-beta-thalassa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8, 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moglobin 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2, 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6, 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7, 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fusion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usion depe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usion indepe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6, 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cy_of_Blood_Transfu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13-22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6-12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, 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1, 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ccasional (1-5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4, 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_3Months_Transfu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0, 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lenectomy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6,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orbidities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rdiological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6, 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patitis B or 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, 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1,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, 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onchelating_Therapy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 compli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 compli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7, 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l_Expen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9T17:01:05Z</dcterms:created>
  <dcterms:modified xsi:type="dcterms:W3CDTF">2024-09-29T17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